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1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 https://github.com/ar-puuk/uscensus-dashboard/</w:t>
      </w:r>
    </w:p>
    <w:bookmarkEnd w:id="21"/>
    <w:bookmarkStart w:id="24" w:name="technical-architecture"/>
    <w:p>
      <w:pPr>
        <w:pStyle w:val="Heading2"/>
      </w:pPr>
      <w:r>
        <w:t xml:space="preserve">3 Technical Architecture</w:t>
      </w:r>
    </w:p>
    <w:bookmarkStart w:id="22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2"/>
    <w:bookmarkStart w:id="23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3"/>
    <w:bookmarkEnd w:id="24"/>
    <w:bookmarkStart w:id="28" w:name="data-source-integration"/>
    <w:p>
      <w:pPr>
        <w:pStyle w:val="Heading2"/>
      </w:pPr>
      <w:r>
        <w:t xml:space="preserve">4 Data Source Integration</w:t>
      </w:r>
    </w:p>
    <w:bookmarkStart w:id="25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5"/>
    <w:bookmarkStart w:id="26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6"/>
    <w:bookmarkStart w:id="27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7"/>
    <w:bookmarkEnd w:id="28"/>
    <w:bookmarkStart w:id="31" w:name="interactive-mapping"/>
    <w:p>
      <w:pPr>
        <w:pStyle w:val="Heading2"/>
      </w:pPr>
      <w:r>
        <w:t xml:space="preserve">5 Interactive Mapping</w:t>
      </w:r>
    </w:p>
    <w:bookmarkStart w:id="29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29"/>
    <w:bookmarkStart w:id="30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0"/>
    <w:bookmarkEnd w:id="31"/>
    <w:bookmarkStart w:id="34" w:name="data-export-functionality"/>
    <w:p>
      <w:pPr>
        <w:pStyle w:val="Heading2"/>
      </w:pPr>
      <w:r>
        <w:t xml:space="preserve">6 Data Export Functionality</w:t>
      </w:r>
    </w:p>
    <w:bookmarkStart w:id="32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2"/>
    <w:bookmarkStart w:id="33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Start w:id="38" w:name="user-experience-considerations"/>
    <w:p>
      <w:pPr>
        <w:pStyle w:val="Heading2"/>
      </w:pPr>
      <w:r>
        <w:t xml:space="preserve">7 User Experience Considerations</w:t>
      </w:r>
    </w:p>
    <w:bookmarkStart w:id="35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5"/>
    <w:bookmarkStart w:id="36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6"/>
    <w:bookmarkStart w:id="37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7"/>
    <w:bookmarkEnd w:id="38"/>
    <w:bookmarkStart w:id="41" w:name="performance-optimizations"/>
    <w:p>
      <w:pPr>
        <w:pStyle w:val="Heading2"/>
      </w:pPr>
      <w:r>
        <w:t xml:space="preserve">8 Performance Optimizations</w:t>
      </w:r>
    </w:p>
    <w:bookmarkStart w:id="39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39"/>
    <w:bookmarkStart w:id="40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0"/>
    <w:bookmarkEnd w:id="41"/>
    <w:bookmarkStart w:id="44" w:name="deployment-considerations"/>
    <w:p>
      <w:pPr>
        <w:pStyle w:val="Heading2"/>
      </w:pPr>
      <w:r>
        <w:t xml:space="preserve">9 Deployment Considerations</w:t>
      </w:r>
    </w:p>
    <w:bookmarkStart w:id="42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2"/>
    <w:bookmarkStart w:id="43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3"/>
    <w:bookmarkEnd w:id="44"/>
    <w:bookmarkStart w:id="45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5"/>
    <w:bookmarkStart w:id="46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 https://github.com/ar-puuk/uscensus-dashboard/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1T18:46:54Z</dcterms:created>
  <dcterms:modified xsi:type="dcterms:W3CDTF">2025-08-11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